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son</w:t>
      </w:r>
    </w:p>
    <w:bookmarkStart w:id="24" w:name="cover-letter"/>
    <w:p>
      <w:pPr>
        <w:pStyle w:val="Heading1"/>
      </w:pPr>
      <w:r>
        <w:t xml:space="preserve">Cover Letter</w:t>
      </w:r>
    </w:p>
    <w:p>
      <w:pPr>
        <w:pStyle w:val="FirstParagraph"/>
      </w:pPr>
      <w:r>
        <w:t xml:space="preserve">Mason Johnson</w:t>
      </w:r>
      <w:r>
        <w:br/>
      </w:r>
      <w:r>
        <w:t xml:space="preserve">Amsterdam, Netherlands</w:t>
      </w:r>
      <w:r>
        <w:br/>
      </w:r>
      <w:r>
        <w:t xml:space="preserve">mason.johnson@example.com</w:t>
      </w:r>
      <w:r>
        <w:br/>
      </w:r>
      <w:r>
        <w:t xml:space="preserve">+31 6 1234 5678</w:t>
      </w:r>
    </w:p>
    <w:p>
      <w:pPr>
        <w:pStyle w:val="BodyText"/>
      </w:pPr>
      <w:r>
        <w:t xml:space="preserve">Dear Hiring Manager,</w:t>
      </w:r>
    </w:p>
    <w:p>
      <w:pPr>
        <w:pStyle w:val="BodyText"/>
      </w:pPr>
      <w:r>
        <w:t xml:space="preserve">As I submit my application for the [Position Name] role at your esteemed organization in the Netherlands Amsterdam, I am excited to share how my professional background, cultural adaptability, and passion for innovation align with your company’s vision. This opportunity represents a significant step in my career journey, and I am eager to contribute my skills to a dynamic environment that thrives on creativity and collaboration—qualities that define both the Netherlands Amsterdam ecosystem and my personal approach to work.</w:t>
      </w:r>
    </w:p>
    <w:p>
      <w:pPr>
        <w:pStyle w:val="BodyText"/>
      </w:pPr>
      <w:r>
        <w:t xml:space="preserve">Having spent several years honing my expertise in [Your Field, e.g., "digital marketing," "software development," or "international business"], I have developed a unique ability to bridge diverse perspectives while delivering measurable results. My experience working with multinational teams in cities like London and Berlin has prepared me to thrive in the culturally rich and fast-paced setting of the Netherlands Amsterdam. The region’s reputation as a global hub for [relevant industry, e.g., "technology," "sustainability," or "creative industries"] resonates deeply with my professional aspirations, and I am particularly drawn to your organization’s commitment to [specific company value or project, if known].</w:t>
      </w:r>
    </w:p>
    <w:bookmarkStart w:id="20" w:name="why-the-netherlands-amsterdam"/>
    <w:p>
      <w:pPr>
        <w:pStyle w:val="Heading2"/>
      </w:pPr>
      <w:r>
        <w:t xml:space="preserve">Why the Netherlands Amsterdam?</w:t>
      </w:r>
    </w:p>
    <w:p>
      <w:pPr>
        <w:pStyle w:val="FirstParagraph"/>
      </w:pPr>
      <w:r>
        <w:t xml:space="preserve">The Netherlands Amsterdam is more than just a location—it is a symbol of innovation, inclusivity, and forward-thinking. As someone who has always been inspired by the city’s vibrant energy and its role as a crossroads for ideas, I see this opportunity as a chance to contribute to an environment where creativity and efficiency coexist. The Netherlands Amsterdam’s emphasis on work-life balance, sustainability, and technological advancement aligns perfectly with my personal values. I am particularly impressed by [specific aspect of the company or city, e.g., "your initiatives in green technology," "the collaborative culture of local startups," or "the accessibility of international networks"].</w:t>
      </w:r>
    </w:p>
    <w:p>
      <w:pPr>
        <w:pStyle w:val="BodyText"/>
      </w:pPr>
      <w:r>
        <w:t xml:space="preserve">My time abroad has taught me the importance of adaptability and cultural intelligence, both of which are critical in a city like Amsterdam. Whether navigating multilingual projects or collaborating with teams across continents, I have consistently demonstrated the ability to thrive in diverse settings. In the Netherlands Amsterdam, where global perspectives are celebrated, I am confident that my background will enable me to make a meaningful impact from day one.</w:t>
      </w:r>
    </w:p>
    <w:bookmarkEnd w:id="20"/>
    <w:bookmarkStart w:id="21" w:name="professional-expertise-and-achievements"/>
    <w:p>
      <w:pPr>
        <w:pStyle w:val="Heading2"/>
      </w:pPr>
      <w:r>
        <w:t xml:space="preserve">Professional Expertise and Achievements</w:t>
      </w:r>
    </w:p>
    <w:p>
      <w:pPr>
        <w:pStyle w:val="FirstParagraph"/>
      </w:pPr>
      <w:r>
        <w:t xml:space="preserve">Throughout my career, I have focused on [specific skills or achievements, e.g., "driving digital transformation," "optimizing operational efficiencies," or "building strategic partnerships"]. At my previous role as [Your Previous Position] at [Previous Company], I led a team that successfully [specific accomplishment, e.g., "increased website traffic by 40% through SEO strategies" or "implemented a new CRM system that improved client satisfaction by 25%"]. These experiences have not only strengthened my technical abilities but also reinforced my ability to deliver results in fast-paced, evolving environments.</w:t>
      </w:r>
    </w:p>
    <w:p>
      <w:pPr>
        <w:pStyle w:val="BodyText"/>
      </w:pPr>
      <w:r>
        <w:t xml:space="preserve">One of the key aspects of my work is my focus on [specific skill, e.g., "data-driven decision-making," "cross-cultural communication," or "project management"]. For example, while working on a global campaign for [Previous Company], I collaborated with teams in Europe, Asia, and the Americas to ensure seamless coordination across time zones. This experience taught me the value of clear communication and proactive problem-solving—skills that I believe are essential for success in the Netherlands Amsterdam’s interconnected business landscape.</w:t>
      </w:r>
    </w:p>
    <w:p>
      <w:pPr>
        <w:pStyle w:val="BodyText"/>
      </w:pPr>
      <w:r>
        <w:t xml:space="preserve">I am also deeply passionate about [related interest, e.g., "sustainable development," "digital innovation," or "community engagement"]. In my free time, I have volunteered with local organizations to [specific activity, e.g., "support refugee integration initiatives" or "promote environmental awareness"], which has further solidified my commitment to making a positive impact. This aligns with the values of many companies in the Netherlands Amsterdam, where social responsibility and ethical practices are not just expectations but core principles.</w:t>
      </w:r>
    </w:p>
    <w:bookmarkEnd w:id="21"/>
    <w:bookmarkStart w:id="22" w:name="why-mason"/>
    <w:p>
      <w:pPr>
        <w:pStyle w:val="Heading2"/>
      </w:pPr>
      <w:r>
        <w:t xml:space="preserve">Why Mason?</w:t>
      </w:r>
    </w:p>
    <w:p>
      <w:pPr>
        <w:pStyle w:val="FirstParagraph"/>
      </w:pPr>
      <w:r>
        <w:t xml:space="preserve">As Mason, I bring a unique combination of technical expertise, cultural awareness, and a strong work ethic. My ability to quickly adapt to new environments and learn from diverse perspectives has allowed me to excel in roles that require both analytical thinking and creative problem-solving. I am also highly organized, with a track record of meeting deadlines and exceeding expectations—even under pressure.</w:t>
      </w:r>
    </w:p>
    <w:p>
      <w:pPr>
        <w:pStyle w:val="BodyText"/>
      </w:pPr>
      <w:r>
        <w:t xml:space="preserve">What sets me apart is my genuine enthusiasm for the Netherlands Amsterdam. The city’s blend of historic charm and modern innovation creates an environment where individuals like me can grow both professionally and personally. I am particularly drawn to the opportunities for networking, continuous learning, and contributing to a community that values diversity and progress. I believe that my background in [your field] and my passion for [specific interest] make me an ideal candidate for this role.</w:t>
      </w:r>
    </w:p>
    <w:bookmarkEnd w:id="22"/>
    <w:bookmarkStart w:id="23" w:name="conclusion"/>
    <w:p>
      <w:pPr>
        <w:pStyle w:val="Heading2"/>
      </w:pPr>
      <w:r>
        <w:t xml:space="preserve">Conclusion</w:t>
      </w:r>
    </w:p>
    <w:p>
      <w:pPr>
        <w:pStyle w:val="FirstParagraph"/>
      </w:pPr>
      <w:r>
        <w:t xml:space="preserve">In closing, I am excited about the possibility of joining your team in the Netherlands Amsterdam. I am confident that my skills, experiences, and cultural adaptability will enable me to contribute meaningfully to your organization’s goals. I would be honored to bring my unique perspective to your company and collaborate with a team that shares my commitment to excellence and innovation.</w:t>
      </w:r>
    </w:p>
    <w:p>
      <w:pPr>
        <w:pStyle w:val="BodyText"/>
      </w:pPr>
      <w:r>
        <w:t xml:space="preserve">Thank you for considering my application. I look forward to the opportunity to discuss how I can contribute to the continued success of your organization in the Netherlands Amsterdam. Please feel free to contact me at [your phone number] or [your email address] at your earliest convenience.</w:t>
      </w:r>
    </w:p>
    <w:p>
      <w:pPr>
        <w:pStyle w:val="BodyText"/>
      </w:pPr>
      <w:r>
        <w:t xml:space="preserve">Sincerely,</w:t>
      </w:r>
      <w:r>
        <w:br/>
      </w:r>
      <w:r>
        <w:t xml:space="preserve">Mason Johns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son</dc:title>
  <dc:creator/>
  <dc:language>en</dc:language>
  <cp:keywords/>
  <dcterms:created xsi:type="dcterms:W3CDTF">2026-07-21T06:42:09Z</dcterms:created>
  <dcterms:modified xsi:type="dcterms:W3CDTF">2026-07-21T06:42:09Z</dcterms:modified>
</cp:coreProperties>
</file>

<file path=docProps/custom.xml><?xml version="1.0" encoding="utf-8"?>
<Properties xmlns="http://schemas.openxmlformats.org/officeDocument/2006/custom-properties" xmlns:vt="http://schemas.openxmlformats.org/officeDocument/2006/docPropsVTypes"/>
</file>